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E66F6F" w14:textId="77777777" w:rsidR="001868F0" w:rsidRPr="008720AA" w:rsidRDefault="001868F0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254384" w14:textId="77777777" w:rsidR="001868F0" w:rsidRPr="008720AA" w:rsidRDefault="001868F0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AF7D64" w14:textId="77777777" w:rsidR="00BE2BFA" w:rsidRPr="008720AA" w:rsidRDefault="00BE2BFA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6A423D" w14:textId="77777777" w:rsidR="00BE2BFA" w:rsidRPr="008720AA" w:rsidRDefault="00BE2BFA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7C00FE" w14:textId="77777777" w:rsidR="00BE2BFA" w:rsidRPr="008720AA" w:rsidRDefault="00BE2BFA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B904A7" w14:textId="604DD65B" w:rsidR="00721109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20AA">
        <w:rPr>
          <w:rFonts w:ascii="Times New Roman" w:hAnsi="Times New Roman" w:cs="Times New Roman"/>
          <w:b/>
          <w:bCs/>
          <w:sz w:val="24"/>
          <w:szCs w:val="24"/>
        </w:rPr>
        <w:t>Argumentative Response</w:t>
      </w:r>
    </w:p>
    <w:p w14:paraId="2E0E0F0E" w14:textId="77777777" w:rsidR="001868F0" w:rsidRPr="008720AA" w:rsidRDefault="001868F0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4178E5" w14:textId="1A50EFD9" w:rsidR="001868F0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>Name</w:t>
      </w:r>
    </w:p>
    <w:p w14:paraId="50C7A9DB" w14:textId="77777777" w:rsidR="001868F0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>Institution</w:t>
      </w:r>
    </w:p>
    <w:p w14:paraId="16CC0709" w14:textId="77777777" w:rsidR="001868F0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2C369AE5" w14:textId="77777777" w:rsidR="001868F0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>Instructor</w:t>
      </w:r>
    </w:p>
    <w:p w14:paraId="45E106A0" w14:textId="77777777" w:rsidR="001868F0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66EFAEE6" w14:textId="14159063" w:rsidR="001868F0" w:rsidRPr="008720AA" w:rsidRDefault="003256A1" w:rsidP="008720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br w:type="page"/>
      </w:r>
    </w:p>
    <w:p w14:paraId="191DE3CA" w14:textId="43E8709B" w:rsidR="00010247" w:rsidRPr="00010247" w:rsidRDefault="003256A1" w:rsidP="0001024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20AA">
        <w:rPr>
          <w:rFonts w:ascii="Times New Roman" w:hAnsi="Times New Roman" w:cs="Times New Roman"/>
          <w:b/>
          <w:bCs/>
          <w:sz w:val="24"/>
          <w:szCs w:val="24"/>
        </w:rPr>
        <w:lastRenderedPageBreak/>
        <w:t>Argumentative Response</w:t>
      </w:r>
      <w:r w:rsidR="000B7EE2" w:rsidRPr="008720AA">
        <w:rPr>
          <w:rFonts w:ascii="Times New Roman" w:hAnsi="Times New Roman" w:cs="Times New Roman"/>
          <w:sz w:val="24"/>
          <w:szCs w:val="24"/>
        </w:rPr>
        <w:tab/>
      </w:r>
    </w:p>
    <w:p w14:paraId="104346FA" w14:textId="4734B9F5" w:rsidR="009D14D5" w:rsidRPr="008720AA" w:rsidRDefault="003256A1" w:rsidP="008720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220C" w:rsidRPr="008720AA">
        <w:rPr>
          <w:rFonts w:ascii="Times New Roman" w:hAnsi="Times New Roman" w:cs="Times New Roman"/>
          <w:sz w:val="24"/>
          <w:szCs w:val="24"/>
        </w:rPr>
        <w:t xml:space="preserve">Education plays a critical role </w:t>
      </w:r>
      <w:r w:rsidR="00865B6D" w:rsidRPr="008720AA">
        <w:rPr>
          <w:rFonts w:ascii="Times New Roman" w:hAnsi="Times New Roman" w:cs="Times New Roman"/>
          <w:sz w:val="24"/>
          <w:szCs w:val="24"/>
        </w:rPr>
        <w:t xml:space="preserve">in developing </w:t>
      </w:r>
      <w:r w:rsidR="005A6777" w:rsidRPr="008720AA">
        <w:rPr>
          <w:rFonts w:ascii="Times New Roman" w:hAnsi="Times New Roman" w:cs="Times New Roman"/>
          <w:sz w:val="24"/>
          <w:szCs w:val="24"/>
        </w:rPr>
        <w:t xml:space="preserve">skilled </w:t>
      </w:r>
      <w:r w:rsidR="00831FD8" w:rsidRPr="008720AA">
        <w:rPr>
          <w:rFonts w:ascii="Times New Roman" w:hAnsi="Times New Roman" w:cs="Times New Roman"/>
          <w:sz w:val="24"/>
          <w:szCs w:val="24"/>
        </w:rPr>
        <w:t xml:space="preserve">individuals in the market. </w:t>
      </w:r>
      <w:r w:rsidR="00B90489" w:rsidRPr="008720AA">
        <w:rPr>
          <w:rFonts w:ascii="Times New Roman" w:hAnsi="Times New Roman" w:cs="Times New Roman"/>
          <w:sz w:val="24"/>
          <w:szCs w:val="24"/>
        </w:rPr>
        <w:t xml:space="preserve">However, </w:t>
      </w:r>
      <w:r w:rsidR="00044E46" w:rsidRPr="008720AA">
        <w:rPr>
          <w:rFonts w:ascii="Times New Roman" w:hAnsi="Times New Roman" w:cs="Times New Roman"/>
          <w:sz w:val="24"/>
          <w:szCs w:val="24"/>
        </w:rPr>
        <w:t xml:space="preserve">when students are passed exams </w:t>
      </w:r>
      <w:r w:rsidR="00417691" w:rsidRPr="008720AA">
        <w:rPr>
          <w:rFonts w:ascii="Times New Roman" w:hAnsi="Times New Roman" w:cs="Times New Roman"/>
          <w:sz w:val="24"/>
          <w:szCs w:val="24"/>
        </w:rPr>
        <w:t xml:space="preserve">without acquiring the </w:t>
      </w:r>
      <w:r w:rsidR="00BD2824" w:rsidRPr="008720AA">
        <w:rPr>
          <w:rFonts w:ascii="Times New Roman" w:hAnsi="Times New Roman" w:cs="Times New Roman"/>
          <w:sz w:val="24"/>
          <w:szCs w:val="24"/>
        </w:rPr>
        <w:t xml:space="preserve">required </w:t>
      </w:r>
      <w:r w:rsidR="00427B90" w:rsidRPr="008720AA">
        <w:rPr>
          <w:rFonts w:ascii="Times New Roman" w:hAnsi="Times New Roman" w:cs="Times New Roman"/>
          <w:sz w:val="24"/>
          <w:szCs w:val="24"/>
        </w:rPr>
        <w:t>skills,</w:t>
      </w:r>
      <w:r w:rsidR="00BD2824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DE0AFB" w:rsidRPr="008720AA">
        <w:rPr>
          <w:rFonts w:ascii="Times New Roman" w:hAnsi="Times New Roman" w:cs="Times New Roman"/>
          <w:sz w:val="24"/>
          <w:szCs w:val="24"/>
        </w:rPr>
        <w:t xml:space="preserve">they will bring </w:t>
      </w:r>
      <w:r w:rsidR="00115752" w:rsidRPr="008720AA">
        <w:rPr>
          <w:rFonts w:ascii="Times New Roman" w:hAnsi="Times New Roman" w:cs="Times New Roman"/>
          <w:sz w:val="24"/>
          <w:szCs w:val="24"/>
        </w:rPr>
        <w:t xml:space="preserve">adverse effects to both the students and </w:t>
      </w:r>
      <w:r w:rsidR="00146BFF" w:rsidRPr="008720AA">
        <w:rPr>
          <w:rFonts w:ascii="Times New Roman" w:hAnsi="Times New Roman" w:cs="Times New Roman"/>
          <w:sz w:val="24"/>
          <w:szCs w:val="24"/>
        </w:rPr>
        <w:t xml:space="preserve">the </w:t>
      </w:r>
      <w:r w:rsidR="005235B0" w:rsidRPr="008720AA">
        <w:rPr>
          <w:rFonts w:ascii="Times New Roman" w:hAnsi="Times New Roman" w:cs="Times New Roman"/>
          <w:sz w:val="24"/>
          <w:szCs w:val="24"/>
        </w:rPr>
        <w:t xml:space="preserve">employers. </w:t>
      </w:r>
      <w:r w:rsidR="002120C7" w:rsidRPr="008720AA">
        <w:rPr>
          <w:rFonts w:ascii="Times New Roman" w:hAnsi="Times New Roman" w:cs="Times New Roman"/>
          <w:sz w:val="24"/>
          <w:szCs w:val="24"/>
        </w:rPr>
        <w:t>T</w:t>
      </w:r>
      <w:r w:rsidR="0004323A" w:rsidRPr="008720AA">
        <w:rPr>
          <w:rFonts w:ascii="Times New Roman" w:hAnsi="Times New Roman" w:cs="Times New Roman"/>
          <w:sz w:val="24"/>
          <w:szCs w:val="24"/>
        </w:rPr>
        <w:t xml:space="preserve">herefore, teachers </w:t>
      </w:r>
      <w:r w:rsidR="006F4CD5" w:rsidRPr="008720AA">
        <w:rPr>
          <w:rFonts w:ascii="Times New Roman" w:hAnsi="Times New Roman" w:cs="Times New Roman"/>
          <w:sz w:val="24"/>
          <w:szCs w:val="24"/>
        </w:rPr>
        <w:t>must</w:t>
      </w:r>
      <w:r w:rsidR="00116ACB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2349DB" w:rsidRPr="008720AA">
        <w:rPr>
          <w:rFonts w:ascii="Times New Roman" w:hAnsi="Times New Roman" w:cs="Times New Roman"/>
          <w:sz w:val="24"/>
          <w:szCs w:val="24"/>
        </w:rPr>
        <w:t xml:space="preserve">utilize their </w:t>
      </w:r>
      <w:r w:rsidR="00245724" w:rsidRPr="008720AA">
        <w:rPr>
          <w:rFonts w:ascii="Times New Roman" w:hAnsi="Times New Roman" w:cs="Times New Roman"/>
          <w:sz w:val="24"/>
          <w:szCs w:val="24"/>
        </w:rPr>
        <w:t xml:space="preserve">competency </w:t>
      </w:r>
      <w:r w:rsidR="00427B90" w:rsidRPr="008720AA">
        <w:rPr>
          <w:rFonts w:ascii="Times New Roman" w:hAnsi="Times New Roman" w:cs="Times New Roman"/>
          <w:sz w:val="24"/>
          <w:szCs w:val="24"/>
        </w:rPr>
        <w:t xml:space="preserve">in </w:t>
      </w:r>
      <w:r w:rsidR="00473642" w:rsidRPr="008720AA">
        <w:rPr>
          <w:rFonts w:ascii="Times New Roman" w:hAnsi="Times New Roman" w:cs="Times New Roman"/>
          <w:sz w:val="24"/>
          <w:szCs w:val="24"/>
        </w:rPr>
        <w:t>teaching</w:t>
      </w:r>
      <w:r w:rsidR="00427B90" w:rsidRPr="008720AA">
        <w:rPr>
          <w:rFonts w:ascii="Times New Roman" w:hAnsi="Times New Roman" w:cs="Times New Roman"/>
          <w:sz w:val="24"/>
          <w:szCs w:val="24"/>
        </w:rPr>
        <w:t xml:space="preserve"> and </w:t>
      </w:r>
      <w:r w:rsidR="00EC5943" w:rsidRPr="008720AA">
        <w:rPr>
          <w:rFonts w:ascii="Times New Roman" w:hAnsi="Times New Roman" w:cs="Times New Roman"/>
          <w:sz w:val="24"/>
          <w:szCs w:val="24"/>
        </w:rPr>
        <w:t xml:space="preserve">assessing </w:t>
      </w:r>
      <w:r w:rsidR="000E621E" w:rsidRPr="008720AA">
        <w:rPr>
          <w:rFonts w:ascii="Times New Roman" w:hAnsi="Times New Roman" w:cs="Times New Roman"/>
          <w:sz w:val="24"/>
          <w:szCs w:val="24"/>
        </w:rPr>
        <w:t>students’</w:t>
      </w:r>
      <w:r w:rsidR="00EC5943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473642" w:rsidRPr="008720AA">
        <w:rPr>
          <w:rFonts w:ascii="Times New Roman" w:hAnsi="Times New Roman" w:cs="Times New Roman"/>
          <w:sz w:val="24"/>
          <w:szCs w:val="24"/>
        </w:rPr>
        <w:t>skil</w:t>
      </w:r>
      <w:r w:rsidR="004C73D6" w:rsidRPr="008720AA">
        <w:rPr>
          <w:rFonts w:ascii="Times New Roman" w:hAnsi="Times New Roman" w:cs="Times New Roman"/>
          <w:sz w:val="24"/>
          <w:szCs w:val="24"/>
        </w:rPr>
        <w:t xml:space="preserve">ls fairly and </w:t>
      </w:r>
      <w:r w:rsidR="00AF08D6" w:rsidRPr="008720AA">
        <w:rPr>
          <w:rFonts w:ascii="Times New Roman" w:hAnsi="Times New Roman" w:cs="Times New Roman"/>
          <w:sz w:val="24"/>
          <w:szCs w:val="24"/>
        </w:rPr>
        <w:t xml:space="preserve">honestly </w:t>
      </w:r>
      <w:r w:rsidR="0097321B" w:rsidRPr="008720AA">
        <w:rPr>
          <w:rFonts w:ascii="Times New Roman" w:hAnsi="Times New Roman" w:cs="Times New Roman"/>
          <w:sz w:val="24"/>
          <w:szCs w:val="24"/>
        </w:rPr>
        <w:t xml:space="preserve">rather than </w:t>
      </w:r>
      <w:r w:rsidR="000B2D83" w:rsidRPr="008720AA">
        <w:rPr>
          <w:rFonts w:ascii="Times New Roman" w:hAnsi="Times New Roman" w:cs="Times New Roman"/>
          <w:sz w:val="24"/>
          <w:szCs w:val="24"/>
        </w:rPr>
        <w:t xml:space="preserve">awarding </w:t>
      </w:r>
      <w:r w:rsidR="001A09EA" w:rsidRPr="008720AA">
        <w:rPr>
          <w:rFonts w:ascii="Times New Roman" w:hAnsi="Times New Roman" w:cs="Times New Roman"/>
          <w:sz w:val="24"/>
          <w:szCs w:val="24"/>
        </w:rPr>
        <w:t xml:space="preserve">marks </w:t>
      </w:r>
      <w:r w:rsidR="00F30751" w:rsidRPr="008720AA">
        <w:rPr>
          <w:rFonts w:ascii="Times New Roman" w:hAnsi="Times New Roman" w:cs="Times New Roman"/>
          <w:sz w:val="24"/>
          <w:szCs w:val="24"/>
        </w:rPr>
        <w:t xml:space="preserve">to </w:t>
      </w:r>
      <w:r w:rsidR="00CD5291" w:rsidRPr="008720AA">
        <w:rPr>
          <w:rFonts w:ascii="Times New Roman" w:hAnsi="Times New Roman" w:cs="Times New Roman"/>
          <w:sz w:val="24"/>
          <w:szCs w:val="24"/>
        </w:rPr>
        <w:t xml:space="preserve">students </w:t>
      </w:r>
      <w:r w:rsidR="00CE57BB" w:rsidRPr="008720AA">
        <w:rPr>
          <w:rFonts w:ascii="Times New Roman" w:hAnsi="Times New Roman" w:cs="Times New Roman"/>
          <w:sz w:val="24"/>
          <w:szCs w:val="24"/>
        </w:rPr>
        <w:t>because of their effort in behaving well.</w:t>
      </w:r>
    </w:p>
    <w:p w14:paraId="3E24F952" w14:textId="0BB423CB" w:rsidR="000E621E" w:rsidRPr="008720AA" w:rsidRDefault="003256A1" w:rsidP="008720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tab/>
      </w:r>
      <w:r w:rsidR="00BE2BFA" w:rsidRPr="008720AA">
        <w:rPr>
          <w:rFonts w:ascii="Times New Roman" w:hAnsi="Times New Roman" w:cs="Times New Roman"/>
          <w:b/>
          <w:sz w:val="24"/>
          <w:szCs w:val="24"/>
        </w:rPr>
        <w:t>I agree that one of the responsibilities of a good teacher is to honestly and fairly evaluate a student's skills and if the student lacks the skills needed to pass the class, they should not pass the class due to their effort.</w:t>
      </w:r>
      <w:r w:rsidR="00BE2BFA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56676E" w:rsidRPr="008720AA">
        <w:rPr>
          <w:rFonts w:ascii="Times New Roman" w:hAnsi="Times New Roman" w:cs="Times New Roman"/>
          <w:sz w:val="24"/>
          <w:szCs w:val="24"/>
        </w:rPr>
        <w:t xml:space="preserve">The current education system is cheating students </w:t>
      </w:r>
      <w:r w:rsidR="002007EF" w:rsidRPr="008720AA">
        <w:rPr>
          <w:rFonts w:ascii="Times New Roman" w:hAnsi="Times New Roman" w:cs="Times New Roman"/>
          <w:sz w:val="24"/>
          <w:szCs w:val="24"/>
        </w:rPr>
        <w:t>because</w:t>
      </w:r>
      <w:r w:rsidR="00632A90" w:rsidRPr="008720AA">
        <w:rPr>
          <w:rFonts w:ascii="Times New Roman" w:hAnsi="Times New Roman" w:cs="Times New Roman"/>
          <w:sz w:val="24"/>
          <w:szCs w:val="24"/>
        </w:rPr>
        <w:t xml:space="preserve"> teachers </w:t>
      </w:r>
      <w:r w:rsidR="0004323A" w:rsidRPr="008720AA">
        <w:rPr>
          <w:rFonts w:ascii="Times New Roman" w:hAnsi="Times New Roman" w:cs="Times New Roman"/>
          <w:sz w:val="24"/>
          <w:szCs w:val="24"/>
        </w:rPr>
        <w:t>do not produce</w:t>
      </w:r>
      <w:r w:rsidR="00CE7B9D" w:rsidRPr="008720AA">
        <w:rPr>
          <w:rFonts w:ascii="Times New Roman" w:hAnsi="Times New Roman" w:cs="Times New Roman"/>
          <w:sz w:val="24"/>
          <w:szCs w:val="24"/>
        </w:rPr>
        <w:t xml:space="preserve"> the </w:t>
      </w:r>
      <w:r w:rsidR="00300422" w:rsidRPr="008720AA">
        <w:rPr>
          <w:rFonts w:ascii="Times New Roman" w:hAnsi="Times New Roman" w:cs="Times New Roman"/>
          <w:sz w:val="24"/>
          <w:szCs w:val="24"/>
        </w:rPr>
        <w:t xml:space="preserve">best students </w:t>
      </w:r>
      <w:r w:rsidR="005C4276" w:rsidRPr="008720AA">
        <w:rPr>
          <w:rFonts w:ascii="Times New Roman" w:hAnsi="Times New Roman" w:cs="Times New Roman"/>
          <w:sz w:val="24"/>
          <w:szCs w:val="24"/>
        </w:rPr>
        <w:t xml:space="preserve">in the </w:t>
      </w:r>
      <w:r w:rsidR="00970B34" w:rsidRPr="008720AA">
        <w:rPr>
          <w:rFonts w:ascii="Times New Roman" w:hAnsi="Times New Roman" w:cs="Times New Roman"/>
          <w:sz w:val="24"/>
          <w:szCs w:val="24"/>
        </w:rPr>
        <w:t xml:space="preserve">employment </w:t>
      </w:r>
      <w:r w:rsidR="00E22E4D" w:rsidRPr="008720AA">
        <w:rPr>
          <w:rFonts w:ascii="Times New Roman" w:hAnsi="Times New Roman" w:cs="Times New Roman"/>
          <w:sz w:val="24"/>
          <w:szCs w:val="24"/>
        </w:rPr>
        <w:t xml:space="preserve">field. </w:t>
      </w:r>
      <w:r w:rsidR="00141610" w:rsidRPr="008720AA">
        <w:rPr>
          <w:rFonts w:ascii="Times New Roman" w:hAnsi="Times New Roman" w:cs="Times New Roman"/>
          <w:sz w:val="24"/>
          <w:szCs w:val="24"/>
        </w:rPr>
        <w:t xml:space="preserve">Moreover, when </w:t>
      </w:r>
      <w:r w:rsidR="00163FE3" w:rsidRPr="008720AA">
        <w:rPr>
          <w:rFonts w:ascii="Times New Roman" w:hAnsi="Times New Roman" w:cs="Times New Roman"/>
          <w:sz w:val="24"/>
          <w:szCs w:val="24"/>
        </w:rPr>
        <w:t xml:space="preserve">teachers </w:t>
      </w:r>
      <w:r w:rsidR="00B47E29" w:rsidRPr="008720AA">
        <w:rPr>
          <w:rFonts w:ascii="Times New Roman" w:hAnsi="Times New Roman" w:cs="Times New Roman"/>
          <w:sz w:val="24"/>
          <w:szCs w:val="24"/>
        </w:rPr>
        <w:t xml:space="preserve">fail to </w:t>
      </w:r>
      <w:r w:rsidR="00F7033C" w:rsidRPr="008720AA">
        <w:rPr>
          <w:rFonts w:ascii="Times New Roman" w:hAnsi="Times New Roman" w:cs="Times New Roman"/>
          <w:sz w:val="24"/>
          <w:szCs w:val="24"/>
        </w:rPr>
        <w:t xml:space="preserve">deliver </w:t>
      </w:r>
      <w:r w:rsidR="003E0B40" w:rsidRPr="008720AA">
        <w:rPr>
          <w:rFonts w:ascii="Times New Roman" w:hAnsi="Times New Roman" w:cs="Times New Roman"/>
          <w:sz w:val="24"/>
          <w:szCs w:val="24"/>
        </w:rPr>
        <w:t>essential knowledge t</w:t>
      </w:r>
      <w:r w:rsidR="00736245" w:rsidRPr="008720AA">
        <w:rPr>
          <w:rFonts w:ascii="Times New Roman" w:hAnsi="Times New Roman" w:cs="Times New Roman"/>
          <w:sz w:val="24"/>
          <w:szCs w:val="24"/>
        </w:rPr>
        <w:t>o</w:t>
      </w:r>
      <w:r w:rsidR="003E0B40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6E4396" w:rsidRPr="008720AA">
        <w:rPr>
          <w:rFonts w:ascii="Times New Roman" w:hAnsi="Times New Roman" w:cs="Times New Roman"/>
          <w:sz w:val="24"/>
          <w:szCs w:val="24"/>
        </w:rPr>
        <w:t>students</w:t>
      </w:r>
      <w:r w:rsidR="0004323A" w:rsidRPr="008720AA">
        <w:rPr>
          <w:rFonts w:ascii="Times New Roman" w:hAnsi="Times New Roman" w:cs="Times New Roman"/>
          <w:sz w:val="24"/>
          <w:szCs w:val="24"/>
        </w:rPr>
        <w:t>,</w:t>
      </w:r>
      <w:r w:rsidR="006E4396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BE1B14" w:rsidRPr="008720AA">
        <w:rPr>
          <w:rFonts w:ascii="Times New Roman" w:hAnsi="Times New Roman" w:cs="Times New Roman"/>
          <w:sz w:val="24"/>
          <w:szCs w:val="24"/>
        </w:rPr>
        <w:t xml:space="preserve">employers </w:t>
      </w:r>
      <w:r w:rsidR="00D21D48" w:rsidRPr="008720AA">
        <w:rPr>
          <w:rFonts w:ascii="Times New Roman" w:hAnsi="Times New Roman" w:cs="Times New Roman"/>
          <w:sz w:val="24"/>
          <w:szCs w:val="24"/>
        </w:rPr>
        <w:t xml:space="preserve">will </w:t>
      </w:r>
      <w:r w:rsidR="00224356" w:rsidRPr="008720AA">
        <w:rPr>
          <w:rFonts w:ascii="Times New Roman" w:hAnsi="Times New Roman" w:cs="Times New Roman"/>
          <w:sz w:val="24"/>
          <w:szCs w:val="24"/>
        </w:rPr>
        <w:t xml:space="preserve">suffer because they will expect </w:t>
      </w:r>
      <w:r w:rsidR="00696F5E" w:rsidRPr="008720AA">
        <w:rPr>
          <w:rFonts w:ascii="Times New Roman" w:hAnsi="Times New Roman" w:cs="Times New Roman"/>
          <w:sz w:val="24"/>
          <w:szCs w:val="24"/>
        </w:rPr>
        <w:t xml:space="preserve">graduates to have </w:t>
      </w:r>
      <w:r w:rsidR="007B3A6F" w:rsidRPr="008720AA">
        <w:rPr>
          <w:rFonts w:ascii="Times New Roman" w:hAnsi="Times New Roman" w:cs="Times New Roman"/>
          <w:sz w:val="24"/>
          <w:szCs w:val="24"/>
        </w:rPr>
        <w:t>fundamental working skills.</w:t>
      </w:r>
      <w:r w:rsidR="000334C4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0334C4" w:rsidRPr="008720AA">
        <w:rPr>
          <w:rFonts w:ascii="Times New Roman" w:hAnsi="Times New Roman" w:cs="Times New Roman"/>
          <w:b/>
          <w:sz w:val="24"/>
          <w:szCs w:val="24"/>
        </w:rPr>
        <w:t xml:space="preserve">According to </w:t>
      </w:r>
      <w:r w:rsidR="00904186" w:rsidRPr="008720AA">
        <w:rPr>
          <w:rFonts w:ascii="Times New Roman" w:hAnsi="Times New Roman" w:cs="Times New Roman"/>
          <w:b/>
          <w:sz w:val="24"/>
          <w:szCs w:val="24"/>
        </w:rPr>
        <w:t>Sherry</w:t>
      </w:r>
      <w:r w:rsidR="00F70C3F" w:rsidRPr="008720AA">
        <w:rPr>
          <w:rFonts w:ascii="Times New Roman" w:hAnsi="Times New Roman" w:cs="Times New Roman"/>
          <w:b/>
          <w:sz w:val="24"/>
          <w:szCs w:val="24"/>
        </w:rPr>
        <w:t xml:space="preserve"> (1991),</w:t>
      </w:r>
      <w:r w:rsidR="00904186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1D7335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diplomas </w:t>
      </w:r>
      <w:r w:rsidR="004C6196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are </w:t>
      </w:r>
      <w:r w:rsidR="00491CBD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arguably </w:t>
      </w:r>
      <w:r w:rsidR="004D4188" w:rsidRPr="008720AA">
        <w:rPr>
          <w:rFonts w:ascii="Times New Roman" w:hAnsi="Times New Roman" w:cs="Times New Roman"/>
          <w:b/>
          <w:bCs/>
          <w:sz w:val="24"/>
          <w:szCs w:val="24"/>
        </w:rPr>
        <w:t>worthless</w:t>
      </w:r>
      <w:r w:rsidR="00A22127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4188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since </w:t>
      </w:r>
      <w:r w:rsidR="0004323A" w:rsidRPr="008720AA">
        <w:rPr>
          <w:rFonts w:ascii="Times New Roman" w:hAnsi="Times New Roman" w:cs="Times New Roman"/>
          <w:b/>
          <w:bCs/>
          <w:sz w:val="24"/>
          <w:szCs w:val="24"/>
        </w:rPr>
        <w:t>most</w:t>
      </w:r>
      <w:r w:rsidR="00AF599F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70330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graduates </w:t>
      </w:r>
      <w:r w:rsidR="00EE43E8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cannot </w:t>
      </w:r>
      <w:r w:rsidR="00E60620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read or write </w:t>
      </w:r>
      <w:r w:rsidR="00951891" w:rsidRPr="008720AA">
        <w:rPr>
          <w:rFonts w:ascii="Times New Roman" w:hAnsi="Times New Roman" w:cs="Times New Roman"/>
          <w:b/>
          <w:bCs/>
          <w:sz w:val="24"/>
          <w:szCs w:val="24"/>
        </w:rPr>
        <w:t>correctly</w:t>
      </w:r>
      <w:r w:rsidR="003A7AE4">
        <w:rPr>
          <w:rFonts w:ascii="Times New Roman" w:hAnsi="Times New Roman" w:cs="Times New Roman"/>
          <w:b/>
          <w:bCs/>
          <w:sz w:val="24"/>
          <w:szCs w:val="24"/>
        </w:rPr>
        <w:t xml:space="preserve"> (paraphrase)</w:t>
      </w:r>
      <w:r w:rsidR="00951891" w:rsidRPr="008720AA">
        <w:rPr>
          <w:rFonts w:ascii="Times New Roman" w:hAnsi="Times New Roman" w:cs="Times New Roman"/>
          <w:sz w:val="24"/>
          <w:szCs w:val="24"/>
        </w:rPr>
        <w:t>.</w:t>
      </w:r>
      <w:r w:rsidR="00D408D6" w:rsidRPr="008720AA">
        <w:rPr>
          <w:rFonts w:ascii="Times New Roman" w:hAnsi="Times New Roman" w:cs="Times New Roman"/>
          <w:sz w:val="24"/>
          <w:szCs w:val="24"/>
        </w:rPr>
        <w:t xml:space="preserve"> Many </w:t>
      </w:r>
      <w:r w:rsidR="007809CC" w:rsidRPr="008720AA">
        <w:rPr>
          <w:rFonts w:ascii="Times New Roman" w:hAnsi="Times New Roman" w:cs="Times New Roman"/>
          <w:sz w:val="24"/>
          <w:szCs w:val="24"/>
        </w:rPr>
        <w:t xml:space="preserve">people have blamed </w:t>
      </w:r>
      <w:r w:rsidR="003263BC" w:rsidRPr="008720AA">
        <w:rPr>
          <w:rFonts w:ascii="Times New Roman" w:hAnsi="Times New Roman" w:cs="Times New Roman"/>
          <w:sz w:val="24"/>
          <w:szCs w:val="24"/>
        </w:rPr>
        <w:t xml:space="preserve">the environment </w:t>
      </w:r>
      <w:r w:rsidR="00A769AA" w:rsidRPr="008720AA">
        <w:rPr>
          <w:rFonts w:ascii="Times New Roman" w:hAnsi="Times New Roman" w:cs="Times New Roman"/>
          <w:sz w:val="24"/>
          <w:szCs w:val="24"/>
        </w:rPr>
        <w:t xml:space="preserve">where they come from as the </w:t>
      </w:r>
      <w:r w:rsidR="0004323A" w:rsidRPr="008720AA">
        <w:rPr>
          <w:rFonts w:ascii="Times New Roman" w:hAnsi="Times New Roman" w:cs="Times New Roman"/>
          <w:sz w:val="24"/>
          <w:szCs w:val="24"/>
        </w:rPr>
        <w:t>significant</w:t>
      </w:r>
      <w:r w:rsidR="00A769AA" w:rsidRPr="008720AA">
        <w:rPr>
          <w:rFonts w:ascii="Times New Roman" w:hAnsi="Times New Roman" w:cs="Times New Roman"/>
          <w:sz w:val="24"/>
          <w:szCs w:val="24"/>
        </w:rPr>
        <w:t xml:space="preserve"> reason for them </w:t>
      </w:r>
      <w:r w:rsidR="00C908AB" w:rsidRPr="008720AA">
        <w:rPr>
          <w:rFonts w:ascii="Times New Roman" w:hAnsi="Times New Roman" w:cs="Times New Roman"/>
          <w:sz w:val="24"/>
          <w:szCs w:val="24"/>
        </w:rPr>
        <w:t>failing in school</w:t>
      </w:r>
      <w:r w:rsidR="0004323A" w:rsidRPr="008720AA">
        <w:rPr>
          <w:rFonts w:ascii="Times New Roman" w:hAnsi="Times New Roman" w:cs="Times New Roman"/>
          <w:sz w:val="24"/>
          <w:szCs w:val="24"/>
        </w:rPr>
        <w:t>. Still,</w:t>
      </w:r>
      <w:r w:rsidR="004D57EA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434DF6" w:rsidRPr="008720AA">
        <w:rPr>
          <w:rFonts w:ascii="Times New Roman" w:hAnsi="Times New Roman" w:cs="Times New Roman"/>
          <w:sz w:val="24"/>
          <w:szCs w:val="24"/>
        </w:rPr>
        <w:t>t</w:t>
      </w:r>
      <w:r w:rsidR="0004323A" w:rsidRPr="008720AA">
        <w:rPr>
          <w:rFonts w:ascii="Times New Roman" w:hAnsi="Times New Roman" w:cs="Times New Roman"/>
          <w:sz w:val="24"/>
          <w:szCs w:val="24"/>
        </w:rPr>
        <w:t>eachers do not inform</w:t>
      </w:r>
      <w:r w:rsidR="00EC7DE9" w:rsidRPr="008720AA">
        <w:rPr>
          <w:rFonts w:ascii="Times New Roman" w:hAnsi="Times New Roman" w:cs="Times New Roman"/>
          <w:sz w:val="24"/>
          <w:szCs w:val="24"/>
        </w:rPr>
        <w:t xml:space="preserve"> their </w:t>
      </w:r>
      <w:r w:rsidR="001E197C" w:rsidRPr="008720AA">
        <w:rPr>
          <w:rFonts w:ascii="Times New Roman" w:hAnsi="Times New Roman" w:cs="Times New Roman"/>
          <w:sz w:val="24"/>
          <w:szCs w:val="24"/>
        </w:rPr>
        <w:t xml:space="preserve">students </w:t>
      </w:r>
      <w:r w:rsidR="0082211E" w:rsidRPr="008720AA">
        <w:rPr>
          <w:rFonts w:ascii="Times New Roman" w:hAnsi="Times New Roman" w:cs="Times New Roman"/>
          <w:sz w:val="24"/>
          <w:szCs w:val="24"/>
        </w:rPr>
        <w:t xml:space="preserve">on the importance of putting their </w:t>
      </w:r>
      <w:r w:rsidR="0085095D" w:rsidRPr="008720AA">
        <w:rPr>
          <w:rFonts w:ascii="Times New Roman" w:hAnsi="Times New Roman" w:cs="Times New Roman"/>
          <w:sz w:val="24"/>
          <w:szCs w:val="24"/>
        </w:rPr>
        <w:t xml:space="preserve">education </w:t>
      </w:r>
      <w:r w:rsidR="00F17721" w:rsidRPr="008720AA">
        <w:rPr>
          <w:rFonts w:ascii="Times New Roman" w:hAnsi="Times New Roman" w:cs="Times New Roman"/>
          <w:sz w:val="24"/>
          <w:szCs w:val="24"/>
        </w:rPr>
        <w:t>as a priority.</w:t>
      </w:r>
      <w:r w:rsidR="00986902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BB6DE8" w:rsidRPr="008720AA">
        <w:rPr>
          <w:rFonts w:ascii="Times New Roman" w:hAnsi="Times New Roman" w:cs="Times New Roman"/>
          <w:sz w:val="24"/>
          <w:szCs w:val="24"/>
        </w:rPr>
        <w:t xml:space="preserve">On the contrary, </w:t>
      </w:r>
      <w:r w:rsidR="00BB6DE8" w:rsidRPr="008720A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4323A" w:rsidRPr="008720AA">
        <w:rPr>
          <w:rFonts w:ascii="Times New Roman" w:hAnsi="Times New Roman" w:cs="Times New Roman"/>
          <w:b/>
          <w:bCs/>
          <w:sz w:val="24"/>
          <w:szCs w:val="24"/>
        </w:rPr>
        <w:t>tudents who put ef</w:t>
      </w:r>
      <w:r w:rsidR="00BB6DE8" w:rsidRPr="008720AA">
        <w:rPr>
          <w:rFonts w:ascii="Times New Roman" w:hAnsi="Times New Roman" w:cs="Times New Roman"/>
          <w:b/>
          <w:bCs/>
          <w:sz w:val="24"/>
          <w:szCs w:val="24"/>
        </w:rPr>
        <w:t>fort such as good behaviors</w:t>
      </w:r>
      <w:r w:rsidR="0004323A" w:rsidRPr="008720AA">
        <w:rPr>
          <w:rFonts w:ascii="Times New Roman" w:hAnsi="Times New Roman" w:cs="Times New Roman"/>
          <w:b/>
          <w:bCs/>
          <w:sz w:val="24"/>
          <w:szCs w:val="24"/>
        </w:rPr>
        <w:t xml:space="preserve"> are not challenging on teachers in the classroom and do not have the necessary skills required to be appreciated</w:t>
      </w:r>
      <w:r w:rsidR="003A7AE4">
        <w:rPr>
          <w:rFonts w:ascii="Times New Roman" w:hAnsi="Times New Roman" w:cs="Times New Roman"/>
          <w:b/>
          <w:bCs/>
          <w:sz w:val="24"/>
          <w:szCs w:val="24"/>
        </w:rPr>
        <w:t xml:space="preserve"> (counterargument)</w:t>
      </w:r>
      <w:r w:rsidR="002C7D5F" w:rsidRPr="008720AA">
        <w:rPr>
          <w:rFonts w:ascii="Times New Roman" w:hAnsi="Times New Roman" w:cs="Times New Roman"/>
          <w:sz w:val="24"/>
          <w:szCs w:val="24"/>
        </w:rPr>
        <w:t>.</w:t>
      </w:r>
      <w:r w:rsidR="00B93E4B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BB6DE8" w:rsidRPr="008720AA">
        <w:rPr>
          <w:rFonts w:ascii="Times New Roman" w:hAnsi="Times New Roman" w:cs="Times New Roman"/>
          <w:sz w:val="24"/>
          <w:szCs w:val="24"/>
        </w:rPr>
        <w:t xml:space="preserve">Teachers need to do whatever it takes for them to pass in class. </w:t>
      </w:r>
      <w:r w:rsidR="00BB6DE8" w:rsidRPr="008720AA">
        <w:rPr>
          <w:rFonts w:ascii="Times New Roman" w:hAnsi="Times New Roman" w:cs="Times New Roman"/>
          <w:b/>
          <w:sz w:val="24"/>
          <w:szCs w:val="24"/>
        </w:rPr>
        <w:t>However, the b</w:t>
      </w:r>
      <w:r w:rsidR="00B93E4B" w:rsidRPr="008720AA">
        <w:rPr>
          <w:rFonts w:ascii="Times New Roman" w:hAnsi="Times New Roman" w:cs="Times New Roman"/>
          <w:b/>
          <w:sz w:val="24"/>
          <w:szCs w:val="24"/>
        </w:rPr>
        <w:t xml:space="preserve">ehavior </w:t>
      </w:r>
      <w:r w:rsidR="00EA11EB" w:rsidRPr="008720AA">
        <w:rPr>
          <w:rFonts w:ascii="Times New Roman" w:hAnsi="Times New Roman" w:cs="Times New Roman"/>
          <w:b/>
          <w:sz w:val="24"/>
          <w:szCs w:val="24"/>
        </w:rPr>
        <w:t>is essential</w:t>
      </w:r>
      <w:r w:rsidR="0004323A" w:rsidRPr="008720AA">
        <w:rPr>
          <w:rFonts w:ascii="Times New Roman" w:hAnsi="Times New Roman" w:cs="Times New Roman"/>
          <w:b/>
          <w:sz w:val="24"/>
          <w:szCs w:val="24"/>
        </w:rPr>
        <w:t>,</w:t>
      </w:r>
      <w:r w:rsidR="00EA11EB" w:rsidRPr="008720A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C42CC" w:rsidRPr="008720AA">
        <w:rPr>
          <w:rFonts w:ascii="Times New Roman" w:hAnsi="Times New Roman" w:cs="Times New Roman"/>
          <w:b/>
          <w:sz w:val="24"/>
          <w:szCs w:val="24"/>
        </w:rPr>
        <w:t xml:space="preserve">but </w:t>
      </w:r>
      <w:r w:rsidR="00CF23B6" w:rsidRPr="008720AA">
        <w:rPr>
          <w:rFonts w:ascii="Times New Roman" w:hAnsi="Times New Roman" w:cs="Times New Roman"/>
          <w:b/>
          <w:sz w:val="24"/>
          <w:szCs w:val="24"/>
        </w:rPr>
        <w:t xml:space="preserve">teachers are responsible </w:t>
      </w:r>
      <w:r w:rsidR="0004323A" w:rsidRPr="008720AA">
        <w:rPr>
          <w:rFonts w:ascii="Times New Roman" w:hAnsi="Times New Roman" w:cs="Times New Roman"/>
          <w:b/>
          <w:sz w:val="24"/>
          <w:szCs w:val="24"/>
        </w:rPr>
        <w:t>for ensuring</w:t>
      </w:r>
      <w:r w:rsidR="009C0061" w:rsidRPr="008720AA">
        <w:rPr>
          <w:rFonts w:ascii="Times New Roman" w:hAnsi="Times New Roman" w:cs="Times New Roman"/>
          <w:b/>
          <w:sz w:val="24"/>
          <w:szCs w:val="24"/>
        </w:rPr>
        <w:t xml:space="preserve"> al</w:t>
      </w:r>
      <w:r w:rsidR="00BC344D" w:rsidRPr="008720AA">
        <w:rPr>
          <w:rFonts w:ascii="Times New Roman" w:hAnsi="Times New Roman" w:cs="Times New Roman"/>
          <w:b/>
          <w:sz w:val="24"/>
          <w:szCs w:val="24"/>
        </w:rPr>
        <w:t xml:space="preserve">l students </w:t>
      </w:r>
      <w:r w:rsidR="00E25440" w:rsidRPr="008720AA">
        <w:rPr>
          <w:rFonts w:ascii="Times New Roman" w:hAnsi="Times New Roman" w:cs="Times New Roman"/>
          <w:b/>
          <w:sz w:val="24"/>
          <w:szCs w:val="24"/>
        </w:rPr>
        <w:t xml:space="preserve">obtain the relevant </w:t>
      </w:r>
      <w:r w:rsidR="00C76049" w:rsidRPr="008720AA">
        <w:rPr>
          <w:rFonts w:ascii="Times New Roman" w:hAnsi="Times New Roman" w:cs="Times New Roman"/>
          <w:b/>
          <w:sz w:val="24"/>
          <w:szCs w:val="24"/>
        </w:rPr>
        <w:t xml:space="preserve">skill </w:t>
      </w:r>
      <w:r w:rsidR="00713BD4" w:rsidRPr="008720AA">
        <w:rPr>
          <w:rFonts w:ascii="Times New Roman" w:hAnsi="Times New Roman" w:cs="Times New Roman"/>
          <w:b/>
          <w:sz w:val="24"/>
          <w:szCs w:val="24"/>
        </w:rPr>
        <w:t>regardless</w:t>
      </w:r>
      <w:r w:rsidR="00C76049" w:rsidRPr="008720AA">
        <w:rPr>
          <w:rFonts w:ascii="Times New Roman" w:hAnsi="Times New Roman" w:cs="Times New Roman"/>
          <w:b/>
          <w:sz w:val="24"/>
          <w:szCs w:val="24"/>
        </w:rPr>
        <w:t xml:space="preserve"> of their </w:t>
      </w:r>
      <w:r w:rsidR="00713BD4" w:rsidRPr="008720AA">
        <w:rPr>
          <w:rFonts w:ascii="Times New Roman" w:hAnsi="Times New Roman" w:cs="Times New Roman"/>
          <w:b/>
          <w:sz w:val="24"/>
          <w:szCs w:val="24"/>
        </w:rPr>
        <w:t>behavior</w:t>
      </w:r>
      <w:r w:rsidR="003A7AE4">
        <w:rPr>
          <w:rFonts w:ascii="Times New Roman" w:hAnsi="Times New Roman" w:cs="Times New Roman"/>
          <w:b/>
          <w:sz w:val="24"/>
          <w:szCs w:val="24"/>
        </w:rPr>
        <w:t xml:space="preserve"> (refute)</w:t>
      </w:r>
      <w:r w:rsidR="003F34F9" w:rsidRPr="008720AA">
        <w:rPr>
          <w:rFonts w:ascii="Times New Roman" w:hAnsi="Times New Roman" w:cs="Times New Roman"/>
          <w:b/>
          <w:sz w:val="24"/>
          <w:szCs w:val="24"/>
        </w:rPr>
        <w:t>.</w:t>
      </w:r>
      <w:r w:rsidR="003F34F9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04323A" w:rsidRPr="008720AA">
        <w:rPr>
          <w:rFonts w:ascii="Times New Roman" w:hAnsi="Times New Roman" w:cs="Times New Roman"/>
          <w:sz w:val="24"/>
          <w:szCs w:val="24"/>
        </w:rPr>
        <w:t>T</w:t>
      </w:r>
      <w:r w:rsidR="00E23C0E" w:rsidRPr="008720AA">
        <w:rPr>
          <w:rFonts w:ascii="Times New Roman" w:hAnsi="Times New Roman" w:cs="Times New Roman"/>
          <w:sz w:val="24"/>
          <w:szCs w:val="24"/>
        </w:rPr>
        <w:t xml:space="preserve">he majority of the </w:t>
      </w:r>
      <w:r w:rsidR="00496483" w:rsidRPr="008720AA">
        <w:rPr>
          <w:rFonts w:ascii="Times New Roman" w:hAnsi="Times New Roman" w:cs="Times New Roman"/>
          <w:sz w:val="24"/>
          <w:szCs w:val="24"/>
        </w:rPr>
        <w:t>students</w:t>
      </w:r>
      <w:r w:rsidR="00E23C0E" w:rsidRPr="008720AA">
        <w:rPr>
          <w:rFonts w:ascii="Times New Roman" w:hAnsi="Times New Roman" w:cs="Times New Roman"/>
          <w:sz w:val="24"/>
          <w:szCs w:val="24"/>
        </w:rPr>
        <w:t xml:space="preserve"> regret </w:t>
      </w:r>
      <w:r w:rsidR="00571136" w:rsidRPr="008720AA">
        <w:rPr>
          <w:rFonts w:ascii="Times New Roman" w:hAnsi="Times New Roman" w:cs="Times New Roman"/>
          <w:sz w:val="24"/>
          <w:szCs w:val="24"/>
        </w:rPr>
        <w:t xml:space="preserve">having passed </w:t>
      </w:r>
      <w:r w:rsidR="00BC5790" w:rsidRPr="008720AA">
        <w:rPr>
          <w:rFonts w:ascii="Times New Roman" w:hAnsi="Times New Roman" w:cs="Times New Roman"/>
          <w:sz w:val="24"/>
          <w:szCs w:val="24"/>
        </w:rPr>
        <w:t xml:space="preserve">by their teachers </w:t>
      </w:r>
      <w:r w:rsidR="00DD1BD2" w:rsidRPr="008720AA">
        <w:rPr>
          <w:rFonts w:ascii="Times New Roman" w:hAnsi="Times New Roman" w:cs="Times New Roman"/>
          <w:sz w:val="24"/>
          <w:szCs w:val="24"/>
        </w:rPr>
        <w:t xml:space="preserve">because they cannot </w:t>
      </w:r>
      <w:r w:rsidR="005A6318" w:rsidRPr="008720AA">
        <w:rPr>
          <w:rFonts w:ascii="Times New Roman" w:hAnsi="Times New Roman" w:cs="Times New Roman"/>
          <w:sz w:val="24"/>
          <w:szCs w:val="24"/>
        </w:rPr>
        <w:t xml:space="preserve">deliver what in the job market. </w:t>
      </w:r>
      <w:r w:rsidR="00D624C2" w:rsidRPr="008720AA">
        <w:rPr>
          <w:rFonts w:ascii="Times New Roman" w:hAnsi="Times New Roman" w:cs="Times New Roman"/>
          <w:sz w:val="24"/>
          <w:szCs w:val="24"/>
        </w:rPr>
        <w:t xml:space="preserve">They hope they </w:t>
      </w:r>
      <w:r w:rsidR="00645A24" w:rsidRPr="008720AA">
        <w:rPr>
          <w:rFonts w:ascii="Times New Roman" w:hAnsi="Times New Roman" w:cs="Times New Roman"/>
          <w:sz w:val="24"/>
          <w:szCs w:val="24"/>
        </w:rPr>
        <w:t xml:space="preserve">could </w:t>
      </w:r>
      <w:r w:rsidR="004F3ACA" w:rsidRPr="008720AA">
        <w:rPr>
          <w:rFonts w:ascii="Times New Roman" w:hAnsi="Times New Roman" w:cs="Times New Roman"/>
          <w:sz w:val="24"/>
          <w:szCs w:val="24"/>
        </w:rPr>
        <w:t xml:space="preserve">have </w:t>
      </w:r>
      <w:r w:rsidR="00CA197C" w:rsidRPr="008720AA">
        <w:rPr>
          <w:rFonts w:ascii="Times New Roman" w:hAnsi="Times New Roman" w:cs="Times New Roman"/>
          <w:sz w:val="24"/>
          <w:szCs w:val="24"/>
        </w:rPr>
        <w:t xml:space="preserve">held back </w:t>
      </w:r>
      <w:r w:rsidR="00BB2C42" w:rsidRPr="008720AA">
        <w:rPr>
          <w:rFonts w:ascii="Times New Roman" w:hAnsi="Times New Roman" w:cs="Times New Roman"/>
          <w:sz w:val="24"/>
          <w:szCs w:val="24"/>
        </w:rPr>
        <w:t xml:space="preserve">and </w:t>
      </w:r>
      <w:r w:rsidR="002A0449" w:rsidRPr="008720AA">
        <w:rPr>
          <w:rFonts w:ascii="Times New Roman" w:hAnsi="Times New Roman" w:cs="Times New Roman"/>
          <w:sz w:val="24"/>
          <w:szCs w:val="24"/>
        </w:rPr>
        <w:t xml:space="preserve">be informed </w:t>
      </w:r>
      <w:r w:rsidR="00046302" w:rsidRPr="008720AA">
        <w:rPr>
          <w:rFonts w:ascii="Times New Roman" w:hAnsi="Times New Roman" w:cs="Times New Roman"/>
          <w:sz w:val="24"/>
          <w:szCs w:val="24"/>
        </w:rPr>
        <w:t xml:space="preserve">about the </w:t>
      </w:r>
      <w:r w:rsidR="00E96B2B" w:rsidRPr="008720AA">
        <w:rPr>
          <w:rFonts w:ascii="Times New Roman" w:hAnsi="Times New Roman" w:cs="Times New Roman"/>
          <w:sz w:val="24"/>
          <w:szCs w:val="24"/>
        </w:rPr>
        <w:t xml:space="preserve">“F” word </w:t>
      </w:r>
      <w:r w:rsidR="009F2DD1" w:rsidRPr="008720AA">
        <w:rPr>
          <w:rFonts w:ascii="Times New Roman" w:hAnsi="Times New Roman" w:cs="Times New Roman"/>
          <w:sz w:val="24"/>
          <w:szCs w:val="24"/>
        </w:rPr>
        <w:t xml:space="preserve">and understand what </w:t>
      </w:r>
      <w:r w:rsidR="0031718B" w:rsidRPr="008720AA">
        <w:rPr>
          <w:rFonts w:ascii="Times New Roman" w:hAnsi="Times New Roman" w:cs="Times New Roman"/>
          <w:sz w:val="24"/>
          <w:szCs w:val="24"/>
        </w:rPr>
        <w:t>th</w:t>
      </w:r>
      <w:bookmarkStart w:id="0" w:name="_GoBack"/>
      <w:r w:rsidR="0031718B" w:rsidRPr="008720AA">
        <w:rPr>
          <w:rFonts w:ascii="Times New Roman" w:hAnsi="Times New Roman" w:cs="Times New Roman"/>
          <w:sz w:val="24"/>
          <w:szCs w:val="24"/>
        </w:rPr>
        <w:t>e</w:t>
      </w:r>
      <w:bookmarkEnd w:id="0"/>
      <w:r w:rsidR="0031718B" w:rsidRPr="008720AA">
        <w:rPr>
          <w:rFonts w:ascii="Times New Roman" w:hAnsi="Times New Roman" w:cs="Times New Roman"/>
          <w:sz w:val="24"/>
          <w:szCs w:val="24"/>
        </w:rPr>
        <w:t>y need to learn.</w:t>
      </w:r>
    </w:p>
    <w:p w14:paraId="222C5D82" w14:textId="68CDD578" w:rsidR="00496483" w:rsidRPr="008720AA" w:rsidRDefault="003256A1" w:rsidP="008720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F2495" w:rsidRPr="008720AA">
        <w:rPr>
          <w:rFonts w:ascii="Times New Roman" w:hAnsi="Times New Roman" w:cs="Times New Roman"/>
          <w:sz w:val="24"/>
          <w:szCs w:val="24"/>
        </w:rPr>
        <w:t>In summa</w:t>
      </w:r>
      <w:r w:rsidR="0004323A" w:rsidRPr="008720AA">
        <w:rPr>
          <w:rFonts w:ascii="Times New Roman" w:hAnsi="Times New Roman" w:cs="Times New Roman"/>
          <w:sz w:val="24"/>
          <w:szCs w:val="24"/>
        </w:rPr>
        <w:t>ry, the</w:t>
      </w:r>
      <w:r w:rsidR="00230B51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993791" w:rsidRPr="008720AA">
        <w:rPr>
          <w:rFonts w:ascii="Times New Roman" w:hAnsi="Times New Roman" w:cs="Times New Roman"/>
          <w:sz w:val="24"/>
          <w:szCs w:val="24"/>
        </w:rPr>
        <w:t>teacher’s</w:t>
      </w:r>
      <w:r w:rsidR="007C1AC8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04323A" w:rsidRPr="008720AA">
        <w:rPr>
          <w:rFonts w:ascii="Times New Roman" w:hAnsi="Times New Roman" w:cs="Times New Roman"/>
          <w:sz w:val="24"/>
          <w:szCs w:val="24"/>
        </w:rPr>
        <w:t>primary</w:t>
      </w:r>
      <w:r w:rsidR="00217481" w:rsidRPr="008720AA">
        <w:rPr>
          <w:rFonts w:ascii="Times New Roman" w:hAnsi="Times New Roman" w:cs="Times New Roman"/>
          <w:sz w:val="24"/>
          <w:szCs w:val="24"/>
        </w:rPr>
        <w:t xml:space="preserve"> responsibility is to create </w:t>
      </w:r>
      <w:r w:rsidR="0078057D" w:rsidRPr="008720AA">
        <w:rPr>
          <w:rFonts w:ascii="Times New Roman" w:hAnsi="Times New Roman" w:cs="Times New Roman"/>
          <w:sz w:val="24"/>
          <w:szCs w:val="24"/>
        </w:rPr>
        <w:t xml:space="preserve">students </w:t>
      </w:r>
      <w:r w:rsidR="00DE3D7E" w:rsidRPr="008720AA">
        <w:rPr>
          <w:rFonts w:ascii="Times New Roman" w:hAnsi="Times New Roman" w:cs="Times New Roman"/>
          <w:sz w:val="24"/>
          <w:szCs w:val="24"/>
        </w:rPr>
        <w:t xml:space="preserve">with </w:t>
      </w:r>
      <w:r w:rsidR="002F3DE7" w:rsidRPr="008720AA">
        <w:rPr>
          <w:rFonts w:ascii="Times New Roman" w:hAnsi="Times New Roman" w:cs="Times New Roman"/>
          <w:sz w:val="24"/>
          <w:szCs w:val="24"/>
        </w:rPr>
        <w:t xml:space="preserve">efficient </w:t>
      </w:r>
      <w:r w:rsidR="0085237A" w:rsidRPr="008720AA">
        <w:rPr>
          <w:rFonts w:ascii="Times New Roman" w:hAnsi="Times New Roman" w:cs="Times New Roman"/>
          <w:sz w:val="24"/>
          <w:szCs w:val="24"/>
        </w:rPr>
        <w:t xml:space="preserve">skills in the </w:t>
      </w:r>
      <w:r w:rsidR="001D04EE" w:rsidRPr="008720AA">
        <w:rPr>
          <w:rFonts w:ascii="Times New Roman" w:hAnsi="Times New Roman" w:cs="Times New Roman"/>
          <w:sz w:val="24"/>
          <w:szCs w:val="24"/>
        </w:rPr>
        <w:t>job market</w:t>
      </w:r>
      <w:r w:rsidR="0004323A" w:rsidRPr="008720AA">
        <w:rPr>
          <w:rFonts w:ascii="Times New Roman" w:hAnsi="Times New Roman" w:cs="Times New Roman"/>
          <w:sz w:val="24"/>
          <w:szCs w:val="24"/>
        </w:rPr>
        <w:t>;</w:t>
      </w:r>
      <w:r w:rsidR="001D04EE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FC6BA8" w:rsidRPr="008720AA">
        <w:rPr>
          <w:rFonts w:ascii="Times New Roman" w:hAnsi="Times New Roman" w:cs="Times New Roman"/>
          <w:sz w:val="24"/>
          <w:szCs w:val="24"/>
        </w:rPr>
        <w:t>however</w:t>
      </w:r>
      <w:r w:rsidR="0004323A" w:rsidRPr="008720AA">
        <w:rPr>
          <w:rFonts w:ascii="Times New Roman" w:hAnsi="Times New Roman" w:cs="Times New Roman"/>
          <w:sz w:val="24"/>
          <w:szCs w:val="24"/>
        </w:rPr>
        <w:t>,</w:t>
      </w:r>
      <w:r w:rsidR="00FC6BA8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1B7D44" w:rsidRPr="008720AA">
        <w:rPr>
          <w:rFonts w:ascii="Times New Roman" w:hAnsi="Times New Roman" w:cs="Times New Roman"/>
          <w:sz w:val="24"/>
          <w:szCs w:val="24"/>
        </w:rPr>
        <w:t xml:space="preserve">most of them </w:t>
      </w:r>
      <w:r w:rsidR="009332F9" w:rsidRPr="008720AA">
        <w:rPr>
          <w:rFonts w:ascii="Times New Roman" w:hAnsi="Times New Roman" w:cs="Times New Roman"/>
          <w:sz w:val="24"/>
          <w:szCs w:val="24"/>
        </w:rPr>
        <w:t xml:space="preserve">provide </w:t>
      </w:r>
      <w:r w:rsidR="000D6C1F" w:rsidRPr="008720AA">
        <w:rPr>
          <w:rFonts w:ascii="Times New Roman" w:hAnsi="Times New Roman" w:cs="Times New Roman"/>
          <w:sz w:val="24"/>
          <w:szCs w:val="24"/>
        </w:rPr>
        <w:t xml:space="preserve">unskilled </w:t>
      </w:r>
      <w:r w:rsidR="00B63598" w:rsidRPr="008720AA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021A95" w:rsidRPr="008720AA">
        <w:rPr>
          <w:rFonts w:ascii="Times New Roman" w:hAnsi="Times New Roman" w:cs="Times New Roman"/>
          <w:sz w:val="24"/>
          <w:szCs w:val="24"/>
        </w:rPr>
        <w:t xml:space="preserve">because of the </w:t>
      </w:r>
      <w:r w:rsidR="0004323A" w:rsidRPr="008720AA">
        <w:rPr>
          <w:rFonts w:ascii="Times New Roman" w:hAnsi="Times New Roman" w:cs="Times New Roman"/>
          <w:sz w:val="24"/>
          <w:szCs w:val="24"/>
        </w:rPr>
        <w:t>flawed</w:t>
      </w:r>
      <w:r w:rsidR="00021A95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CA20CC" w:rsidRPr="008720AA">
        <w:rPr>
          <w:rFonts w:ascii="Times New Roman" w:hAnsi="Times New Roman" w:cs="Times New Roman"/>
          <w:sz w:val="24"/>
          <w:szCs w:val="24"/>
        </w:rPr>
        <w:t xml:space="preserve">education system. </w:t>
      </w:r>
      <w:r w:rsidR="0052506D" w:rsidRPr="008720AA">
        <w:rPr>
          <w:rFonts w:ascii="Times New Roman" w:hAnsi="Times New Roman" w:cs="Times New Roman"/>
          <w:sz w:val="24"/>
          <w:szCs w:val="24"/>
        </w:rPr>
        <w:t xml:space="preserve">Teachers award </w:t>
      </w:r>
      <w:r w:rsidR="00993791" w:rsidRPr="008720AA">
        <w:rPr>
          <w:rFonts w:ascii="Times New Roman" w:hAnsi="Times New Roman" w:cs="Times New Roman"/>
          <w:sz w:val="24"/>
          <w:szCs w:val="24"/>
        </w:rPr>
        <w:t>students’</w:t>
      </w:r>
      <w:r w:rsidR="0067614B" w:rsidRPr="008720AA">
        <w:rPr>
          <w:rFonts w:ascii="Times New Roman" w:hAnsi="Times New Roman" w:cs="Times New Roman"/>
          <w:sz w:val="24"/>
          <w:szCs w:val="24"/>
        </w:rPr>
        <w:t xml:space="preserve"> </w:t>
      </w:r>
      <w:r w:rsidR="005D516A" w:rsidRPr="008720AA">
        <w:rPr>
          <w:rFonts w:ascii="Times New Roman" w:hAnsi="Times New Roman" w:cs="Times New Roman"/>
          <w:sz w:val="24"/>
          <w:szCs w:val="24"/>
        </w:rPr>
        <w:t xml:space="preserve">certificates </w:t>
      </w:r>
      <w:r w:rsidR="000F0D9C" w:rsidRPr="008720AA">
        <w:rPr>
          <w:rFonts w:ascii="Times New Roman" w:hAnsi="Times New Roman" w:cs="Times New Roman"/>
          <w:sz w:val="24"/>
          <w:szCs w:val="24"/>
        </w:rPr>
        <w:t xml:space="preserve">for being good </w:t>
      </w:r>
      <w:r w:rsidR="00CD339D" w:rsidRPr="008720AA">
        <w:rPr>
          <w:rFonts w:ascii="Times New Roman" w:hAnsi="Times New Roman" w:cs="Times New Roman"/>
          <w:sz w:val="24"/>
          <w:szCs w:val="24"/>
        </w:rPr>
        <w:t xml:space="preserve">in class </w:t>
      </w:r>
      <w:r w:rsidR="007F0F04" w:rsidRPr="008720AA">
        <w:rPr>
          <w:rFonts w:ascii="Times New Roman" w:hAnsi="Times New Roman" w:cs="Times New Roman"/>
          <w:sz w:val="24"/>
          <w:szCs w:val="24"/>
        </w:rPr>
        <w:t>and not evaluate them on the necessary skills needed</w:t>
      </w:r>
      <w:r w:rsidR="0004323A" w:rsidRPr="008720AA">
        <w:rPr>
          <w:rFonts w:ascii="Times New Roman" w:hAnsi="Times New Roman" w:cs="Times New Roman"/>
          <w:sz w:val="24"/>
          <w:szCs w:val="24"/>
        </w:rPr>
        <w:t>,</w:t>
      </w:r>
      <w:r w:rsidR="00E403BA" w:rsidRPr="008720AA">
        <w:rPr>
          <w:rFonts w:ascii="Times New Roman" w:hAnsi="Times New Roman" w:cs="Times New Roman"/>
          <w:sz w:val="24"/>
          <w:szCs w:val="24"/>
        </w:rPr>
        <w:t xml:space="preserve"> affecting the </w:t>
      </w:r>
      <w:r w:rsidR="001872DE" w:rsidRPr="008720AA">
        <w:rPr>
          <w:rFonts w:ascii="Times New Roman" w:hAnsi="Times New Roman" w:cs="Times New Roman"/>
          <w:sz w:val="24"/>
          <w:szCs w:val="24"/>
        </w:rPr>
        <w:t xml:space="preserve">employers and </w:t>
      </w:r>
      <w:r w:rsidR="00993791" w:rsidRPr="008720AA">
        <w:rPr>
          <w:rFonts w:ascii="Times New Roman" w:hAnsi="Times New Roman" w:cs="Times New Roman"/>
          <w:sz w:val="24"/>
          <w:szCs w:val="24"/>
        </w:rPr>
        <w:t>student</w:t>
      </w:r>
      <w:r w:rsidR="001872DE" w:rsidRPr="008720AA">
        <w:rPr>
          <w:rFonts w:ascii="Times New Roman" w:hAnsi="Times New Roman" w:cs="Times New Roman"/>
          <w:sz w:val="24"/>
          <w:szCs w:val="24"/>
        </w:rPr>
        <w:t>s' future.</w:t>
      </w:r>
    </w:p>
    <w:p w14:paraId="6AECC069" w14:textId="77777777" w:rsidR="00BB6DE8" w:rsidRPr="008720AA" w:rsidRDefault="003256A1" w:rsidP="008720A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20AA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29C021E" w14:textId="5BCD3811" w:rsidR="009D6A89" w:rsidRPr="008720AA" w:rsidRDefault="003256A1" w:rsidP="008720A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20AA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3282FEE8" w14:textId="711F1F30" w:rsidR="009D6A89" w:rsidRPr="008720AA" w:rsidRDefault="003256A1" w:rsidP="008720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20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rry, M. (1991). In Praise of the F Word. </w:t>
      </w:r>
      <w:r w:rsidRPr="008720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Short Essays for </w:t>
      </w:r>
      <w:r w:rsidRPr="008720A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osition</w:t>
      </w:r>
      <w:r w:rsidRPr="008720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64.</w:t>
      </w:r>
    </w:p>
    <w:sectPr w:rsidR="009D6A89" w:rsidRPr="008720A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CF930C" w14:textId="77777777" w:rsidR="003256A1" w:rsidRDefault="003256A1">
      <w:pPr>
        <w:spacing w:after="0" w:line="240" w:lineRule="auto"/>
      </w:pPr>
      <w:r>
        <w:separator/>
      </w:r>
    </w:p>
  </w:endnote>
  <w:endnote w:type="continuationSeparator" w:id="0">
    <w:p w14:paraId="25A97070" w14:textId="77777777" w:rsidR="003256A1" w:rsidRDefault="003256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4284DA" w14:textId="77777777" w:rsidR="003256A1" w:rsidRDefault="003256A1">
      <w:pPr>
        <w:spacing w:after="0" w:line="240" w:lineRule="auto"/>
      </w:pPr>
      <w:r>
        <w:separator/>
      </w:r>
    </w:p>
  </w:footnote>
  <w:footnote w:type="continuationSeparator" w:id="0">
    <w:p w14:paraId="7DD03BD1" w14:textId="77777777" w:rsidR="003256A1" w:rsidRDefault="003256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DE5B8" w14:textId="0AD2A2D3" w:rsidR="00F21C59" w:rsidRPr="00BB6DE8" w:rsidRDefault="003256A1">
    <w:pPr>
      <w:pStyle w:val="Header"/>
      <w:rPr>
        <w:rFonts w:ascii="Times New Roman" w:hAnsi="Times New Roman" w:cs="Times New Roman"/>
        <w:sz w:val="24"/>
        <w:szCs w:val="24"/>
      </w:rPr>
    </w:pPr>
    <w:r w:rsidRPr="00BB6DE8">
      <w:rPr>
        <w:rFonts w:ascii="Times New Roman" w:hAnsi="Times New Roman" w:cs="Times New Roman"/>
        <w:sz w:val="24"/>
        <w:szCs w:val="24"/>
      </w:rPr>
      <w:tab/>
    </w:r>
    <w:r w:rsidRPr="00BB6DE8">
      <w:rPr>
        <w:rFonts w:ascii="Times New Roman" w:hAnsi="Times New Roman" w:cs="Times New Roman"/>
        <w:sz w:val="24"/>
        <w:szCs w:val="24"/>
      </w:rPr>
      <w:tab/>
    </w:r>
    <w:r w:rsidRPr="00BB6DE8">
      <w:rPr>
        <w:rFonts w:ascii="Times New Roman" w:hAnsi="Times New Roman" w:cs="Times New Roman"/>
        <w:sz w:val="24"/>
        <w:szCs w:val="24"/>
      </w:rPr>
      <w:fldChar w:fldCharType="begin"/>
    </w:r>
    <w:r w:rsidRPr="00BB6DE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B6DE8">
      <w:rPr>
        <w:rFonts w:ascii="Times New Roman" w:hAnsi="Times New Roman" w:cs="Times New Roman"/>
        <w:sz w:val="24"/>
        <w:szCs w:val="24"/>
      </w:rPr>
      <w:fldChar w:fldCharType="separate"/>
    </w:r>
    <w:r w:rsidR="00710B66">
      <w:rPr>
        <w:rFonts w:ascii="Times New Roman" w:hAnsi="Times New Roman" w:cs="Times New Roman"/>
        <w:noProof/>
        <w:sz w:val="24"/>
        <w:szCs w:val="24"/>
      </w:rPr>
      <w:t>4</w:t>
    </w:r>
    <w:r w:rsidRPr="00BB6DE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MyMTeyMDQwMzFT0lEKTi0uzszPAykwrAUAHHG4DywAAAA="/>
  </w:docVars>
  <w:rsids>
    <w:rsidRoot w:val="00721109"/>
    <w:rsid w:val="00010247"/>
    <w:rsid w:val="00021A95"/>
    <w:rsid w:val="000334C4"/>
    <w:rsid w:val="0004323A"/>
    <w:rsid w:val="00044E46"/>
    <w:rsid w:val="00046302"/>
    <w:rsid w:val="00080C89"/>
    <w:rsid w:val="000B2D83"/>
    <w:rsid w:val="000B3EC3"/>
    <w:rsid w:val="000B7EE2"/>
    <w:rsid w:val="000D6C1F"/>
    <w:rsid w:val="000E621E"/>
    <w:rsid w:val="000F0D9C"/>
    <w:rsid w:val="00115752"/>
    <w:rsid w:val="00116ACB"/>
    <w:rsid w:val="00122A12"/>
    <w:rsid w:val="0013451B"/>
    <w:rsid w:val="00141610"/>
    <w:rsid w:val="00146BFF"/>
    <w:rsid w:val="00147E7D"/>
    <w:rsid w:val="00163FE3"/>
    <w:rsid w:val="001868F0"/>
    <w:rsid w:val="001872DE"/>
    <w:rsid w:val="001A09EA"/>
    <w:rsid w:val="001B7D44"/>
    <w:rsid w:val="001D04EE"/>
    <w:rsid w:val="001D7335"/>
    <w:rsid w:val="001E197C"/>
    <w:rsid w:val="002007EF"/>
    <w:rsid w:val="002120C7"/>
    <w:rsid w:val="00217481"/>
    <w:rsid w:val="00224356"/>
    <w:rsid w:val="00230B51"/>
    <w:rsid w:val="002349DB"/>
    <w:rsid w:val="00245724"/>
    <w:rsid w:val="00252EBB"/>
    <w:rsid w:val="00265CC5"/>
    <w:rsid w:val="002763CB"/>
    <w:rsid w:val="00292F2F"/>
    <w:rsid w:val="002A0449"/>
    <w:rsid w:val="002C7D5F"/>
    <w:rsid w:val="002F3DE7"/>
    <w:rsid w:val="002F633B"/>
    <w:rsid w:val="00300422"/>
    <w:rsid w:val="0031718B"/>
    <w:rsid w:val="003256A1"/>
    <w:rsid w:val="003263BC"/>
    <w:rsid w:val="0034314B"/>
    <w:rsid w:val="00351D15"/>
    <w:rsid w:val="003A7AE4"/>
    <w:rsid w:val="003B0EA3"/>
    <w:rsid w:val="003E0B40"/>
    <w:rsid w:val="003F2495"/>
    <w:rsid w:val="003F34F9"/>
    <w:rsid w:val="00417691"/>
    <w:rsid w:val="00427B90"/>
    <w:rsid w:val="00434DF6"/>
    <w:rsid w:val="00473642"/>
    <w:rsid w:val="0048785E"/>
    <w:rsid w:val="00491CBD"/>
    <w:rsid w:val="00496483"/>
    <w:rsid w:val="004C42CC"/>
    <w:rsid w:val="004C6196"/>
    <w:rsid w:val="004C6939"/>
    <w:rsid w:val="004C73D6"/>
    <w:rsid w:val="004D4188"/>
    <w:rsid w:val="004D57EA"/>
    <w:rsid w:val="004F3ACA"/>
    <w:rsid w:val="005235B0"/>
    <w:rsid w:val="0052506D"/>
    <w:rsid w:val="00526207"/>
    <w:rsid w:val="0056676E"/>
    <w:rsid w:val="00571136"/>
    <w:rsid w:val="005A6318"/>
    <w:rsid w:val="005A6777"/>
    <w:rsid w:val="005C4276"/>
    <w:rsid w:val="005D516A"/>
    <w:rsid w:val="0060624A"/>
    <w:rsid w:val="00632A90"/>
    <w:rsid w:val="00645A24"/>
    <w:rsid w:val="00674027"/>
    <w:rsid w:val="0067614B"/>
    <w:rsid w:val="00692C91"/>
    <w:rsid w:val="00696F5E"/>
    <w:rsid w:val="006E4396"/>
    <w:rsid w:val="006F4CD5"/>
    <w:rsid w:val="00710B66"/>
    <w:rsid w:val="00713BD4"/>
    <w:rsid w:val="00720E79"/>
    <w:rsid w:val="00721109"/>
    <w:rsid w:val="00736245"/>
    <w:rsid w:val="007563B2"/>
    <w:rsid w:val="0078057D"/>
    <w:rsid w:val="007809CC"/>
    <w:rsid w:val="007B3A6F"/>
    <w:rsid w:val="007C1AC8"/>
    <w:rsid w:val="007E6634"/>
    <w:rsid w:val="007F0F04"/>
    <w:rsid w:val="007F1454"/>
    <w:rsid w:val="00815EAD"/>
    <w:rsid w:val="0082211E"/>
    <w:rsid w:val="00831FD8"/>
    <w:rsid w:val="0085095D"/>
    <w:rsid w:val="0085220C"/>
    <w:rsid w:val="0085237A"/>
    <w:rsid w:val="00865B6D"/>
    <w:rsid w:val="00870330"/>
    <w:rsid w:val="008720AA"/>
    <w:rsid w:val="00904186"/>
    <w:rsid w:val="009332F9"/>
    <w:rsid w:val="00951891"/>
    <w:rsid w:val="00970B34"/>
    <w:rsid w:val="0097321B"/>
    <w:rsid w:val="00986902"/>
    <w:rsid w:val="00993791"/>
    <w:rsid w:val="009B7BD2"/>
    <w:rsid w:val="009C0061"/>
    <w:rsid w:val="009D14D5"/>
    <w:rsid w:val="009D3F27"/>
    <w:rsid w:val="009D6A89"/>
    <w:rsid w:val="009F2DD1"/>
    <w:rsid w:val="00A22127"/>
    <w:rsid w:val="00A55DAD"/>
    <w:rsid w:val="00A56A59"/>
    <w:rsid w:val="00A769AA"/>
    <w:rsid w:val="00AF08D6"/>
    <w:rsid w:val="00AF599F"/>
    <w:rsid w:val="00B029B4"/>
    <w:rsid w:val="00B47E29"/>
    <w:rsid w:val="00B63598"/>
    <w:rsid w:val="00B90489"/>
    <w:rsid w:val="00B93E4B"/>
    <w:rsid w:val="00BB2C42"/>
    <w:rsid w:val="00BB4C39"/>
    <w:rsid w:val="00BB6DE8"/>
    <w:rsid w:val="00BC344D"/>
    <w:rsid w:val="00BC5790"/>
    <w:rsid w:val="00BD2824"/>
    <w:rsid w:val="00BD38FC"/>
    <w:rsid w:val="00BE1534"/>
    <w:rsid w:val="00BE1B14"/>
    <w:rsid w:val="00BE2BFA"/>
    <w:rsid w:val="00C0242E"/>
    <w:rsid w:val="00C07BFC"/>
    <w:rsid w:val="00C14C10"/>
    <w:rsid w:val="00C76049"/>
    <w:rsid w:val="00C908AB"/>
    <w:rsid w:val="00CA197C"/>
    <w:rsid w:val="00CA20CC"/>
    <w:rsid w:val="00CD339D"/>
    <w:rsid w:val="00CD5291"/>
    <w:rsid w:val="00CE57BB"/>
    <w:rsid w:val="00CE7B9D"/>
    <w:rsid w:val="00CF23B6"/>
    <w:rsid w:val="00D11E76"/>
    <w:rsid w:val="00D21D48"/>
    <w:rsid w:val="00D408D6"/>
    <w:rsid w:val="00D624C2"/>
    <w:rsid w:val="00DD1BD2"/>
    <w:rsid w:val="00DD7918"/>
    <w:rsid w:val="00DE0AFB"/>
    <w:rsid w:val="00DE3D7E"/>
    <w:rsid w:val="00E07FDF"/>
    <w:rsid w:val="00E22E4D"/>
    <w:rsid w:val="00E23C0E"/>
    <w:rsid w:val="00E25440"/>
    <w:rsid w:val="00E403BA"/>
    <w:rsid w:val="00E56222"/>
    <w:rsid w:val="00E60620"/>
    <w:rsid w:val="00E70D08"/>
    <w:rsid w:val="00E96B2B"/>
    <w:rsid w:val="00EA11EB"/>
    <w:rsid w:val="00EA58AF"/>
    <w:rsid w:val="00EC5943"/>
    <w:rsid w:val="00EC7DE9"/>
    <w:rsid w:val="00EE3A33"/>
    <w:rsid w:val="00EE43E8"/>
    <w:rsid w:val="00F04B5A"/>
    <w:rsid w:val="00F17721"/>
    <w:rsid w:val="00F21C59"/>
    <w:rsid w:val="00F27A8D"/>
    <w:rsid w:val="00F30751"/>
    <w:rsid w:val="00F7033C"/>
    <w:rsid w:val="00F70C3F"/>
    <w:rsid w:val="00F71E73"/>
    <w:rsid w:val="00F8735C"/>
    <w:rsid w:val="00FA41B2"/>
    <w:rsid w:val="00FC6BA8"/>
    <w:rsid w:val="00FF1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5476"/>
  <w15:chartTrackingRefBased/>
  <w15:docId w15:val="{BD786E03-4368-419E-BC7B-F8C119329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C59"/>
  </w:style>
  <w:style w:type="paragraph" w:styleId="Footer">
    <w:name w:val="footer"/>
    <w:basedOn w:val="Normal"/>
    <w:link w:val="FooterChar"/>
    <w:uiPriority w:val="99"/>
    <w:unhideWhenUsed/>
    <w:rsid w:val="00F2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LAPTOP</cp:lastModifiedBy>
  <cp:revision>203</cp:revision>
  <dcterms:created xsi:type="dcterms:W3CDTF">2021-02-22T08:30:00Z</dcterms:created>
  <dcterms:modified xsi:type="dcterms:W3CDTF">2021-02-22T12:11:00Z</dcterms:modified>
</cp:coreProperties>
</file>